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8E721" w14:textId="00A409CF" w:rsidR="0041524F" w:rsidRPr="00424476" w:rsidRDefault="00C21B64" w:rsidP="0041524F">
      <w:pPr>
        <w:jc w:val="center"/>
        <w:rPr>
          <w:b/>
          <w:sz w:val="52"/>
          <w:szCs w:val="36"/>
        </w:rPr>
      </w:pPr>
      <w:r>
        <w:rPr>
          <w:b/>
          <w:sz w:val="52"/>
          <w:szCs w:val="36"/>
        </w:rPr>
        <w:t>LIBRARY MANAGEMENT SYSTEM</w:t>
      </w:r>
    </w:p>
    <w:p w14:paraId="15A7C059" w14:textId="77777777" w:rsidR="0041524F" w:rsidRDefault="0041524F" w:rsidP="0041524F">
      <w:pPr>
        <w:jc w:val="center"/>
        <w:rPr>
          <w:b/>
          <w:sz w:val="36"/>
          <w:szCs w:val="36"/>
        </w:rPr>
      </w:pPr>
    </w:p>
    <w:p w14:paraId="5F8AC443" w14:textId="77777777" w:rsidR="0041524F" w:rsidRDefault="0041524F" w:rsidP="0041524F">
      <w:pPr>
        <w:jc w:val="center"/>
      </w:pPr>
    </w:p>
    <w:p w14:paraId="69982570" w14:textId="77777777" w:rsidR="0041524F" w:rsidRDefault="0041524F" w:rsidP="0041524F">
      <w:pPr>
        <w:jc w:val="center"/>
      </w:pPr>
    </w:p>
    <w:p w14:paraId="0CE1377F" w14:textId="77777777" w:rsidR="0041524F" w:rsidRDefault="0041524F" w:rsidP="0041524F">
      <w:pPr>
        <w:spacing w:line="480" w:lineRule="auto"/>
        <w:jc w:val="center"/>
        <w:rPr>
          <w:b/>
          <w:sz w:val="34"/>
        </w:rPr>
      </w:pPr>
      <w:r>
        <w:rPr>
          <w:b/>
          <w:sz w:val="34"/>
        </w:rPr>
        <w:t>Introduction to Software Engineering (SE-110)</w:t>
      </w:r>
    </w:p>
    <w:p w14:paraId="371AB5A4" w14:textId="77777777" w:rsidR="0041524F" w:rsidRPr="00424476" w:rsidRDefault="0041524F" w:rsidP="0041524F">
      <w:pPr>
        <w:spacing w:line="480" w:lineRule="auto"/>
        <w:jc w:val="center"/>
        <w:rPr>
          <w:b/>
          <w:sz w:val="34"/>
        </w:rPr>
      </w:pPr>
      <w:r>
        <w:rPr>
          <w:b/>
          <w:sz w:val="34"/>
        </w:rPr>
        <w:t>BS(SE) Spring 2021</w:t>
      </w:r>
    </w:p>
    <w:p w14:paraId="16B71864" w14:textId="77777777" w:rsidR="0041524F" w:rsidRDefault="0041524F" w:rsidP="0041524F">
      <w:pPr>
        <w:jc w:val="center"/>
      </w:pPr>
    </w:p>
    <w:p w14:paraId="092F7692" w14:textId="2EF16BDD" w:rsidR="0041524F" w:rsidRPr="00424476" w:rsidRDefault="0041524F" w:rsidP="0041524F">
      <w:pPr>
        <w:jc w:val="center"/>
        <w:rPr>
          <w:sz w:val="30"/>
        </w:rPr>
      </w:pPr>
      <w:r w:rsidRPr="00424476">
        <w:rPr>
          <w:sz w:val="30"/>
        </w:rPr>
        <w:t>Team Leader Name</w:t>
      </w:r>
      <w:r w:rsidR="00C21B64">
        <w:rPr>
          <w:sz w:val="30"/>
        </w:rPr>
        <w:t xml:space="preserve">: M. </w:t>
      </w:r>
      <w:proofErr w:type="spellStart"/>
      <w:r w:rsidR="00C21B64">
        <w:rPr>
          <w:sz w:val="30"/>
        </w:rPr>
        <w:t>Ehtesham</w:t>
      </w:r>
      <w:proofErr w:type="spellEnd"/>
      <w:r w:rsidR="00C21B64">
        <w:rPr>
          <w:sz w:val="30"/>
        </w:rPr>
        <w:t xml:space="preserve"> Zafar Jan</w:t>
      </w:r>
    </w:p>
    <w:p w14:paraId="7CE46207" w14:textId="3215B357" w:rsidR="0041524F" w:rsidRPr="00424476" w:rsidRDefault="0041524F" w:rsidP="0041524F">
      <w:pPr>
        <w:jc w:val="center"/>
        <w:rPr>
          <w:sz w:val="30"/>
        </w:rPr>
      </w:pPr>
      <w:r>
        <w:rPr>
          <w:sz w:val="30"/>
        </w:rPr>
        <w:t>Team</w:t>
      </w:r>
      <w:r w:rsidRPr="00424476">
        <w:rPr>
          <w:sz w:val="30"/>
        </w:rPr>
        <w:t xml:space="preserve"> Leader Roll Number</w:t>
      </w:r>
      <w:r w:rsidR="00C21B64">
        <w:rPr>
          <w:sz w:val="30"/>
        </w:rPr>
        <w:t>: 20k-1655</w:t>
      </w:r>
    </w:p>
    <w:p w14:paraId="6091A013" w14:textId="77777777" w:rsidR="0041524F" w:rsidRPr="00424476" w:rsidRDefault="0041524F" w:rsidP="0041524F">
      <w:pPr>
        <w:jc w:val="center"/>
        <w:rPr>
          <w:sz w:val="30"/>
        </w:rPr>
      </w:pPr>
    </w:p>
    <w:p w14:paraId="4DB6EAB8" w14:textId="15895F5E" w:rsidR="0041524F" w:rsidRPr="00424476" w:rsidRDefault="0041524F" w:rsidP="0041524F">
      <w:pPr>
        <w:jc w:val="center"/>
        <w:rPr>
          <w:sz w:val="30"/>
        </w:rPr>
      </w:pPr>
      <w:r w:rsidRPr="00424476">
        <w:rPr>
          <w:sz w:val="30"/>
        </w:rPr>
        <w:t>Student-2 Name</w:t>
      </w:r>
      <w:r w:rsidR="00C21B64">
        <w:rPr>
          <w:sz w:val="30"/>
        </w:rPr>
        <w:t>: S.M. Hassan Ali</w:t>
      </w:r>
    </w:p>
    <w:p w14:paraId="7D576B4F" w14:textId="41FF7DD2" w:rsidR="0041524F" w:rsidRPr="00424476" w:rsidRDefault="0041524F" w:rsidP="0041524F">
      <w:pPr>
        <w:jc w:val="center"/>
        <w:rPr>
          <w:sz w:val="30"/>
        </w:rPr>
      </w:pPr>
      <w:r w:rsidRPr="00424476">
        <w:rPr>
          <w:sz w:val="30"/>
        </w:rPr>
        <w:t>Student-1 Roll Number</w:t>
      </w:r>
      <w:r w:rsidR="00C21B64">
        <w:rPr>
          <w:sz w:val="30"/>
        </w:rPr>
        <w:t>: 20k-1052</w:t>
      </w:r>
    </w:p>
    <w:p w14:paraId="1DBCA711" w14:textId="77777777" w:rsidR="0041524F" w:rsidRPr="00424476" w:rsidRDefault="0041524F" w:rsidP="0041524F">
      <w:pPr>
        <w:jc w:val="center"/>
        <w:rPr>
          <w:sz w:val="30"/>
        </w:rPr>
      </w:pPr>
      <w:r w:rsidRPr="00424476">
        <w:rPr>
          <w:sz w:val="30"/>
        </w:rPr>
        <w:t>.</w:t>
      </w:r>
    </w:p>
    <w:p w14:paraId="69620A45" w14:textId="77777777" w:rsidR="0041524F" w:rsidRDefault="0041524F" w:rsidP="0041524F">
      <w:pPr>
        <w:jc w:val="center"/>
        <w:rPr>
          <w:sz w:val="30"/>
        </w:rPr>
      </w:pPr>
      <w:r w:rsidRPr="00424476">
        <w:rPr>
          <w:sz w:val="30"/>
        </w:rPr>
        <w:t>.</w:t>
      </w:r>
    </w:p>
    <w:p w14:paraId="0FDA7E82" w14:textId="77CA8913" w:rsidR="0041524F" w:rsidRPr="00424476" w:rsidRDefault="0041524F" w:rsidP="00C21B64">
      <w:pPr>
        <w:rPr>
          <w:sz w:val="30"/>
        </w:rPr>
      </w:pPr>
    </w:p>
    <w:p w14:paraId="4C33F7B3" w14:textId="77777777" w:rsidR="0041524F" w:rsidRPr="00424476" w:rsidRDefault="0041524F" w:rsidP="0041524F">
      <w:pPr>
        <w:jc w:val="center"/>
        <w:rPr>
          <w:rFonts w:ascii="Calibri" w:hAnsi="Calibri"/>
          <w:sz w:val="34"/>
        </w:rPr>
      </w:pPr>
      <w:r>
        <w:rPr>
          <w:rFonts w:ascii="Calibri" w:hAnsi="Calibri"/>
          <w:noProof/>
          <w:sz w:val="3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8F49C3" wp14:editId="240DAB63">
                <wp:simplePos x="0" y="0"/>
                <wp:positionH relativeFrom="column">
                  <wp:posOffset>2034540</wp:posOffset>
                </wp:positionH>
                <wp:positionV relativeFrom="paragraph">
                  <wp:posOffset>187960</wp:posOffset>
                </wp:positionV>
                <wp:extent cx="1478915" cy="1358265"/>
                <wp:effectExtent l="0" t="0" r="1270" b="0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1358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DA0F98" w14:textId="77777777" w:rsidR="0041524F" w:rsidRDefault="0041524F" w:rsidP="0041524F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0668F8" wp14:editId="17F5B622">
                                  <wp:extent cx="1266825" cy="1266825"/>
                                  <wp:effectExtent l="19050" t="0" r="9525" b="0"/>
                                  <wp:docPr id="2" name="Picture 2" descr="Image result for FAST N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Image result for FAST NU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825" cy="1266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8F49C3" id="Rectangle 9" o:spid="_x0000_s1026" style="position:absolute;left:0;text-align:left;margin-left:160.2pt;margin-top:14.8pt;width:116.45pt;height:106.9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" filled="f" stroked="f">
                <v:stroke dashstyle="longDash"/>
                <v:textbox style="mso-fit-shape-to-text:t">
                  <w:txbxContent>
                    <w:p w14:paraId="6DDA0F98" w14:textId="77777777" w:rsidR="0041524F" w:rsidRDefault="0041524F" w:rsidP="0041524F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0668F8" wp14:editId="17F5B622">
                            <wp:extent cx="1266825" cy="1266825"/>
                            <wp:effectExtent l="19050" t="0" r="9525" b="0"/>
                            <wp:docPr id="2" name="Picture 2" descr="Image result for FAST N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Image result for FAST NU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6825" cy="1266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00B269E5" w14:textId="77777777" w:rsidR="0041524F" w:rsidRPr="00574355" w:rsidRDefault="0041524F" w:rsidP="0041524F">
      <w:pPr>
        <w:jc w:val="center"/>
        <w:rPr>
          <w:rFonts w:ascii="Calibri" w:hAnsi="Calibri"/>
          <w:sz w:val="16"/>
        </w:rPr>
      </w:pPr>
    </w:p>
    <w:p w14:paraId="57951DD4" w14:textId="77777777" w:rsidR="0041524F" w:rsidRDefault="0041524F" w:rsidP="0041524F">
      <w:pPr>
        <w:jc w:val="center"/>
        <w:rPr>
          <w:rFonts w:ascii="Bradley Hand ITC" w:hAnsi="Bradley Hand ITC"/>
          <w:b/>
          <w:sz w:val="34"/>
        </w:rPr>
      </w:pPr>
    </w:p>
    <w:p w14:paraId="0EA62B3B" w14:textId="77777777" w:rsidR="0041524F" w:rsidRPr="00574355" w:rsidRDefault="0041524F" w:rsidP="0041524F">
      <w:pPr>
        <w:jc w:val="center"/>
        <w:rPr>
          <w:rFonts w:ascii="Bradley Hand ITC" w:hAnsi="Bradley Hand ITC"/>
          <w:b/>
          <w:sz w:val="34"/>
        </w:rPr>
      </w:pPr>
    </w:p>
    <w:p w14:paraId="17D533E1" w14:textId="77777777" w:rsidR="0041524F" w:rsidRPr="00424476" w:rsidRDefault="0041524F" w:rsidP="0041524F">
      <w:pPr>
        <w:jc w:val="center"/>
        <w:rPr>
          <w:rFonts w:ascii="Calibri" w:hAnsi="Calibri"/>
          <w:sz w:val="34"/>
        </w:rPr>
      </w:pPr>
    </w:p>
    <w:p w14:paraId="6933F01D" w14:textId="77777777" w:rsidR="0041524F" w:rsidRDefault="0041524F" w:rsidP="0041524F">
      <w:pPr>
        <w:jc w:val="center"/>
        <w:rPr>
          <w:sz w:val="30"/>
        </w:rPr>
      </w:pPr>
    </w:p>
    <w:p w14:paraId="088F7D47" w14:textId="77777777" w:rsidR="0041524F" w:rsidRDefault="0041524F" w:rsidP="0041524F">
      <w:pPr>
        <w:jc w:val="center"/>
        <w:rPr>
          <w:sz w:val="30"/>
        </w:rPr>
      </w:pPr>
    </w:p>
    <w:p w14:paraId="03C5C01F" w14:textId="77777777" w:rsidR="0041524F" w:rsidRDefault="0041524F" w:rsidP="0041524F">
      <w:pPr>
        <w:jc w:val="center"/>
        <w:rPr>
          <w:sz w:val="30"/>
        </w:rPr>
      </w:pPr>
    </w:p>
    <w:p w14:paraId="546828FF" w14:textId="76CF49A1" w:rsidR="0041524F" w:rsidRDefault="0041524F" w:rsidP="0041524F">
      <w:pPr>
        <w:jc w:val="center"/>
        <w:rPr>
          <w:sz w:val="30"/>
        </w:rPr>
      </w:pPr>
      <w:r w:rsidRPr="00D80E60">
        <w:rPr>
          <w:sz w:val="30"/>
        </w:rPr>
        <w:t xml:space="preserve">Supervisor: </w:t>
      </w:r>
      <w:proofErr w:type="spellStart"/>
      <w:r w:rsidR="00C21B64">
        <w:rPr>
          <w:sz w:val="30"/>
        </w:rPr>
        <w:t>Syeda</w:t>
      </w:r>
      <w:proofErr w:type="spellEnd"/>
      <w:r w:rsidR="00C21B64">
        <w:rPr>
          <w:sz w:val="30"/>
        </w:rPr>
        <w:t xml:space="preserve"> Rubab Jaffar</w:t>
      </w:r>
    </w:p>
    <w:p w14:paraId="0948AE76" w14:textId="445999D7" w:rsidR="00C21B64" w:rsidRDefault="00C21B64" w:rsidP="0041524F">
      <w:pPr>
        <w:jc w:val="center"/>
        <w:rPr>
          <w:sz w:val="30"/>
        </w:rPr>
      </w:pPr>
    </w:p>
    <w:p w14:paraId="3C6FB70E" w14:textId="69E6F30A" w:rsidR="00C21B64" w:rsidRPr="00D80E60" w:rsidRDefault="00C21B64" w:rsidP="00C21B64">
      <w:pPr>
        <w:rPr>
          <w:sz w:val="30"/>
        </w:rPr>
      </w:pPr>
      <w:r>
        <w:rPr>
          <w:sz w:val="30"/>
        </w:rPr>
        <w:t xml:space="preserve">                                Signature:</w:t>
      </w:r>
    </w:p>
    <w:p w14:paraId="3AF9A045" w14:textId="77777777" w:rsidR="0041524F" w:rsidRPr="00D80E60" w:rsidRDefault="0041524F" w:rsidP="0041524F">
      <w:pPr>
        <w:jc w:val="center"/>
        <w:rPr>
          <w:sz w:val="30"/>
        </w:rPr>
      </w:pPr>
    </w:p>
    <w:p w14:paraId="1586448C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5B005B4A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37BB1B12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200A5EAD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48DEE438" w14:textId="77777777" w:rsidR="0041524F" w:rsidRPr="00033B3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center"/>
        <w:rPr>
          <w:b/>
          <w:sz w:val="34"/>
        </w:rPr>
      </w:pPr>
      <w:r w:rsidRPr="00033B3F">
        <w:rPr>
          <w:b/>
          <w:sz w:val="34"/>
        </w:rPr>
        <w:t>Department of Computer Science</w:t>
      </w:r>
    </w:p>
    <w:p w14:paraId="29E61C3A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center"/>
        <w:rPr>
          <w:rFonts w:ascii="Calibri" w:hAnsi="Calibri"/>
          <w:b/>
          <w:sz w:val="36"/>
        </w:rPr>
      </w:pPr>
    </w:p>
    <w:p w14:paraId="7BD5956A" w14:textId="77777777" w:rsidR="0041524F" w:rsidRPr="00424476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center"/>
        <w:rPr>
          <w:rFonts w:ascii="Calibri" w:hAnsi="Calibri"/>
          <w:b/>
          <w:sz w:val="36"/>
        </w:rPr>
      </w:pPr>
      <w:r w:rsidRPr="00424476">
        <w:rPr>
          <w:b/>
          <w:sz w:val="40"/>
        </w:rPr>
        <w:t>FAST-National University of Computer &amp; Emerging Sciences, Karachi.</w:t>
      </w:r>
    </w:p>
    <w:p w14:paraId="4BD1F420" w14:textId="77777777" w:rsidR="0041524F" w:rsidRDefault="0041524F" w:rsidP="0041524F">
      <w:pPr>
        <w:spacing w:line="480" w:lineRule="auto"/>
        <w:jc w:val="center"/>
      </w:pPr>
      <w:r>
        <w:br w:type="page"/>
      </w:r>
    </w:p>
    <w:p w14:paraId="5C83B6C4" w14:textId="77777777" w:rsidR="00273F79" w:rsidRDefault="00CF5973">
      <w:pPr>
        <w:spacing w:before="78"/>
        <w:ind w:left="769" w:right="2208"/>
        <w:jc w:val="center"/>
        <w:rPr>
          <w:b/>
          <w:sz w:val="28"/>
        </w:rPr>
      </w:pPr>
      <w:r>
        <w:rPr>
          <w:b/>
          <w:sz w:val="28"/>
        </w:rPr>
        <w:lastRenderedPageBreak/>
        <w:t>Contents</w:t>
      </w:r>
    </w:p>
    <w:sdt>
      <w:sdtPr>
        <w:rPr>
          <w:b w:val="0"/>
          <w:bCs w:val="0"/>
          <w:sz w:val="22"/>
          <w:szCs w:val="22"/>
        </w:rPr>
        <w:id w:val="-644126664"/>
        <w:docPartObj>
          <w:docPartGallery w:val="Table of Contents"/>
          <w:docPartUnique/>
        </w:docPartObj>
      </w:sdtPr>
      <w:sdtEndPr/>
      <w:sdtContent>
        <w:p w14:paraId="7FCDC959" w14:textId="332C9822" w:rsidR="005C1D0E" w:rsidRDefault="00CF5973">
          <w:pPr>
            <w:pStyle w:val="TOC1"/>
            <w:tabs>
              <w:tab w:val="left" w:pos="1226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TOC \o "1-2" \h \z \u </w:instrText>
          </w:r>
          <w:r>
            <w:fldChar w:fldCharType="separate"/>
          </w:r>
          <w:hyperlink w:anchor="_Toc64546176" w:history="1">
            <w:r w:rsidR="005C1D0E" w:rsidRPr="003B3C08">
              <w:rPr>
                <w:rStyle w:val="Hyperlink"/>
                <w:noProof/>
                <w:w w:val="99"/>
              </w:rPr>
              <w:t>1.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Overview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6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4B24582" w14:textId="42DEF896" w:rsidR="005C1D0E" w:rsidRDefault="00473399">
          <w:pPr>
            <w:pStyle w:val="TOC1"/>
            <w:tabs>
              <w:tab w:val="left" w:pos="1226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bidi="ar-SA"/>
            </w:rPr>
          </w:pPr>
          <w:hyperlink w:anchor="_Toc64546177" w:history="1">
            <w:r w:rsidR="005C1D0E" w:rsidRPr="003B3C08">
              <w:rPr>
                <w:rStyle w:val="Hyperlink"/>
                <w:noProof/>
                <w:w w:val="99"/>
              </w:rPr>
              <w:t>2.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2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Detail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7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6214E8A" w14:textId="0A8AFF4F" w:rsidR="005C1D0E" w:rsidRDefault="00473399">
          <w:pPr>
            <w:pStyle w:val="TOC2"/>
            <w:tabs>
              <w:tab w:val="left" w:pos="1540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  <w:hyperlink w:anchor="_Toc64546178" w:history="1">
            <w:r w:rsidR="005C1D0E" w:rsidRPr="003B3C08">
              <w:rPr>
                <w:rStyle w:val="Hyperlink"/>
                <w:noProof/>
              </w:rPr>
              <w:t>2.1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3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Goals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8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6CED475" w14:textId="5EDA7D1B" w:rsidR="005C1D0E" w:rsidRDefault="00473399">
          <w:pPr>
            <w:pStyle w:val="TOC2"/>
            <w:tabs>
              <w:tab w:val="left" w:pos="1540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  <w:hyperlink w:anchor="_Toc64546179" w:history="1">
            <w:r w:rsidR="005C1D0E" w:rsidRPr="003B3C08">
              <w:rPr>
                <w:rStyle w:val="Hyperlink"/>
                <w:noProof/>
              </w:rPr>
              <w:t>2.2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3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Scope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9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7B95B8E" w14:textId="4973C9A7" w:rsidR="005C1D0E" w:rsidRDefault="00473399">
          <w:pPr>
            <w:pStyle w:val="TOC2"/>
            <w:tabs>
              <w:tab w:val="left" w:pos="1540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  <w:hyperlink w:anchor="_Toc64546180" w:history="1">
            <w:r w:rsidR="005C1D0E" w:rsidRPr="003B3C08">
              <w:rPr>
                <w:rStyle w:val="Hyperlink"/>
                <w:noProof/>
              </w:rPr>
              <w:t>2.3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2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Team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80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63014FB6" w14:textId="442CFDD8" w:rsidR="005C1D0E" w:rsidRDefault="005C1D0E" w:rsidP="005C1D0E">
          <w:pPr>
            <w:pStyle w:val="TOC2"/>
            <w:tabs>
              <w:tab w:val="left" w:pos="1540"/>
              <w:tab w:val="right" w:leader="dot" w:pos="9600"/>
            </w:tabs>
            <w:ind w:left="0" w:firstLine="0"/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</w:p>
        <w:p w14:paraId="7E7F690B" w14:textId="0D3D32AD" w:rsidR="00273F79" w:rsidRDefault="00CF5973">
          <w:r>
            <w:fldChar w:fldCharType="end"/>
          </w:r>
        </w:p>
      </w:sdtContent>
    </w:sdt>
    <w:p w14:paraId="78EDCFD7" w14:textId="77777777" w:rsidR="00273F79" w:rsidRDefault="00273F79">
      <w:pPr>
        <w:sectPr w:rsidR="00273F79" w:rsidSect="0041524F">
          <w:footerReference w:type="default" r:id="rId9"/>
          <w:type w:val="continuous"/>
          <w:pgSz w:w="11910" w:h="16840"/>
          <w:pgMar w:top="1340" w:right="620" w:bottom="920" w:left="1680" w:header="0" w:footer="732" w:gutter="0"/>
          <w:cols w:space="720"/>
        </w:sectPr>
      </w:pPr>
    </w:p>
    <w:p w14:paraId="564B6D41" w14:textId="71D139A2" w:rsidR="00273F79" w:rsidRDefault="00CF5973">
      <w:pPr>
        <w:pStyle w:val="Heading1"/>
        <w:numPr>
          <w:ilvl w:val="0"/>
          <w:numId w:val="2"/>
        </w:numPr>
        <w:tabs>
          <w:tab w:val="left" w:pos="476"/>
        </w:tabs>
        <w:spacing w:before="77"/>
        <w:ind w:hanging="355"/>
      </w:pPr>
      <w:bookmarkStart w:id="0" w:name="_Toc64546176"/>
      <w:r>
        <w:lastRenderedPageBreak/>
        <w:t>Overview</w:t>
      </w:r>
      <w:bookmarkEnd w:id="0"/>
    </w:p>
    <w:p w14:paraId="79F9ECC5" w14:textId="4B0213BC" w:rsidR="00273F79" w:rsidRPr="00784A7B" w:rsidRDefault="00AF6B3E" w:rsidP="00784A7B">
      <w:pPr>
        <w:tabs>
          <w:tab w:val="left" w:pos="1254"/>
        </w:tabs>
        <w:spacing w:line="244" w:lineRule="exact"/>
        <w:ind w:left="972"/>
        <w:rPr>
          <w:i/>
          <w:sz w:val="20"/>
        </w:rPr>
      </w:pPr>
      <w:r w:rsidRPr="00AF6B3E">
        <w:rPr>
          <w:i/>
          <w:color w:val="0000FF"/>
          <w:sz w:val="20"/>
          <w:szCs w:val="20"/>
        </w:rPr>
        <w:t>The purpose of this project is to build a system that can effectively and accurately handle and manage the activities involved in a library. In this project, less staff management and simple accessibility to search and user profile management are major objectives.</w:t>
      </w:r>
    </w:p>
    <w:p w14:paraId="276921F3" w14:textId="77777777" w:rsidR="00273F79" w:rsidRDefault="00CF5973">
      <w:pPr>
        <w:pStyle w:val="Heading1"/>
        <w:numPr>
          <w:ilvl w:val="0"/>
          <w:numId w:val="2"/>
        </w:numPr>
        <w:tabs>
          <w:tab w:val="left" w:pos="476"/>
        </w:tabs>
        <w:ind w:hanging="355"/>
      </w:pPr>
      <w:bookmarkStart w:id="1" w:name="_Toc64546177"/>
      <w:r>
        <w:t>Project</w:t>
      </w:r>
      <w:r>
        <w:rPr>
          <w:spacing w:val="-2"/>
        </w:rPr>
        <w:t xml:space="preserve"> </w:t>
      </w:r>
      <w:r>
        <w:t>Detail</w:t>
      </w:r>
      <w:bookmarkEnd w:id="1"/>
    </w:p>
    <w:p w14:paraId="137735FE" w14:textId="7978BD74" w:rsidR="00750AC3" w:rsidRDefault="00CF5973" w:rsidP="00750AC3">
      <w:pPr>
        <w:pStyle w:val="Heading2"/>
        <w:numPr>
          <w:ilvl w:val="1"/>
          <w:numId w:val="1"/>
        </w:numPr>
        <w:tabs>
          <w:tab w:val="left" w:pos="872"/>
        </w:tabs>
        <w:spacing w:before="241"/>
      </w:pPr>
      <w:bookmarkStart w:id="2" w:name="_Toc64546178"/>
      <w:r>
        <w:t>Project</w:t>
      </w:r>
      <w:r>
        <w:rPr>
          <w:spacing w:val="-3"/>
        </w:rPr>
        <w:t xml:space="preserve"> </w:t>
      </w:r>
      <w:r>
        <w:t>Goals</w:t>
      </w:r>
      <w:bookmarkEnd w:id="2"/>
    </w:p>
    <w:p w14:paraId="55508688" w14:textId="7B4EE099" w:rsidR="00750AC3" w:rsidRDefault="00750AC3" w:rsidP="00750AC3">
      <w:pPr>
        <w:tabs>
          <w:tab w:val="left" w:pos="1254"/>
        </w:tabs>
        <w:spacing w:line="245" w:lineRule="exact"/>
        <w:ind w:left="972"/>
        <w:rPr>
          <w:i/>
          <w:color w:val="0000FF"/>
          <w:sz w:val="20"/>
        </w:rPr>
      </w:pPr>
      <w:r>
        <w:rPr>
          <w:i/>
          <w:color w:val="0000FF"/>
          <w:sz w:val="20"/>
        </w:rPr>
        <w:t>Following are the goals which we want to achieve by this program:</w:t>
      </w:r>
    </w:p>
    <w:p w14:paraId="735E789D" w14:textId="5B5B8B18" w:rsidR="00273F79" w:rsidRPr="00750AC3" w:rsidRDefault="00750AC3" w:rsidP="00750AC3">
      <w:pPr>
        <w:tabs>
          <w:tab w:val="left" w:pos="1254"/>
        </w:tabs>
        <w:spacing w:line="245" w:lineRule="exact"/>
        <w:ind w:left="972"/>
        <w:rPr>
          <w:i/>
          <w:sz w:val="20"/>
        </w:rPr>
      </w:pPr>
      <w:r>
        <w:rPr>
          <w:i/>
          <w:color w:val="0000FF"/>
          <w:sz w:val="20"/>
        </w:rPr>
        <w:t xml:space="preserve">1) </w:t>
      </w:r>
      <w:r w:rsidR="00AF6B3E" w:rsidRPr="00AF6B3E">
        <w:rPr>
          <w:i/>
          <w:color w:val="0000FF"/>
          <w:sz w:val="20"/>
        </w:rPr>
        <w:t>Build a framework that can replace the management system of the manual library.</w:t>
      </w:r>
    </w:p>
    <w:p w14:paraId="0A461D11" w14:textId="062C808A" w:rsidR="00273F79" w:rsidRDefault="00750AC3" w:rsidP="00750AC3">
      <w:pPr>
        <w:tabs>
          <w:tab w:val="left" w:pos="1254"/>
        </w:tabs>
        <w:spacing w:line="244" w:lineRule="exact"/>
        <w:rPr>
          <w:i/>
          <w:sz w:val="20"/>
        </w:rPr>
      </w:pPr>
      <w:r>
        <w:rPr>
          <w:i/>
          <w:sz w:val="20"/>
        </w:rPr>
        <w:t xml:space="preserve">                 2) </w:t>
      </w:r>
      <w:r w:rsidR="00AF6B3E" w:rsidRPr="00AF6B3E">
        <w:rPr>
          <w:i/>
          <w:sz w:val="20"/>
        </w:rPr>
        <w:t>Build a database which stores details of users and books.</w:t>
      </w:r>
    </w:p>
    <w:p w14:paraId="33F2811E" w14:textId="54E255C9" w:rsidR="005C6D2B" w:rsidRDefault="005C6D2B" w:rsidP="00750AC3">
      <w:pPr>
        <w:tabs>
          <w:tab w:val="left" w:pos="1254"/>
        </w:tabs>
        <w:spacing w:line="244" w:lineRule="exact"/>
        <w:rPr>
          <w:i/>
          <w:sz w:val="20"/>
        </w:rPr>
      </w:pPr>
      <w:r>
        <w:rPr>
          <w:i/>
          <w:sz w:val="20"/>
        </w:rPr>
        <w:t xml:space="preserve">                 3) </w:t>
      </w:r>
      <w:r w:rsidR="00AF6B3E" w:rsidRPr="00AF6B3E">
        <w:rPr>
          <w:i/>
          <w:sz w:val="20"/>
        </w:rPr>
        <w:t>Provide users with relevant search facilities.</w:t>
      </w:r>
    </w:p>
    <w:p w14:paraId="58D88D8B" w14:textId="79F908C0" w:rsidR="005C6D2B" w:rsidRDefault="005C6D2B" w:rsidP="00750AC3">
      <w:pPr>
        <w:tabs>
          <w:tab w:val="left" w:pos="1254"/>
        </w:tabs>
        <w:spacing w:line="244" w:lineRule="exact"/>
        <w:rPr>
          <w:i/>
          <w:sz w:val="20"/>
        </w:rPr>
      </w:pPr>
      <w:r>
        <w:rPr>
          <w:i/>
          <w:sz w:val="20"/>
        </w:rPr>
        <w:t xml:space="preserve">                 4) </w:t>
      </w:r>
      <w:r w:rsidR="00AF6B3E" w:rsidRPr="00AF6B3E">
        <w:rPr>
          <w:i/>
          <w:sz w:val="20"/>
        </w:rPr>
        <w:t>There should be logins for the administrator or librarian.</w:t>
      </w:r>
    </w:p>
    <w:p w14:paraId="1FE3FD71" w14:textId="6A799E38" w:rsidR="00854CA8" w:rsidRPr="00854CA8" w:rsidRDefault="005C6D2B" w:rsidP="00854CA8">
      <w:pPr>
        <w:tabs>
          <w:tab w:val="left" w:pos="1254"/>
        </w:tabs>
        <w:spacing w:line="244" w:lineRule="exact"/>
        <w:rPr>
          <w:i/>
          <w:sz w:val="20"/>
        </w:rPr>
      </w:pPr>
      <w:r>
        <w:rPr>
          <w:i/>
          <w:sz w:val="20"/>
        </w:rPr>
        <w:t xml:space="preserve">                 5)</w:t>
      </w:r>
      <w:r w:rsidR="00AF6B3E">
        <w:rPr>
          <w:i/>
          <w:sz w:val="20"/>
        </w:rPr>
        <w:t xml:space="preserve"> </w:t>
      </w:r>
      <w:r w:rsidR="00AF6B3E" w:rsidRPr="00AF6B3E">
        <w:rPr>
          <w:i/>
          <w:sz w:val="20"/>
        </w:rPr>
        <w:t>Creating a user-friendly experience that is easy to understand.</w:t>
      </w:r>
      <w:r w:rsidR="00AF6B3E">
        <w:rPr>
          <w:i/>
          <w:sz w:val="20"/>
        </w:rPr>
        <w:t xml:space="preserve"> </w:t>
      </w:r>
    </w:p>
    <w:p w14:paraId="3ED5DCBC" w14:textId="0DC36F07" w:rsidR="00273F79" w:rsidRDefault="00854CA8" w:rsidP="005C6D2B">
      <w:pPr>
        <w:tabs>
          <w:tab w:val="left" w:pos="1254"/>
        </w:tabs>
        <w:spacing w:line="244" w:lineRule="exact"/>
        <w:rPr>
          <w:i/>
          <w:sz w:val="20"/>
        </w:rPr>
      </w:pPr>
      <w:r>
        <w:rPr>
          <w:i/>
          <w:sz w:val="20"/>
        </w:rPr>
        <w:t xml:space="preserve">          </w:t>
      </w:r>
      <w:r w:rsidR="00AF6B3E">
        <w:rPr>
          <w:i/>
          <w:sz w:val="20"/>
        </w:rPr>
        <w:t xml:space="preserve">       6) </w:t>
      </w:r>
      <w:r w:rsidR="00AF6B3E" w:rsidRPr="00AF6B3E">
        <w:rPr>
          <w:i/>
          <w:sz w:val="20"/>
        </w:rPr>
        <w:t>Attractive user interfaces for users to work through the system.</w:t>
      </w:r>
    </w:p>
    <w:p w14:paraId="1D870EFA" w14:textId="77777777" w:rsidR="00AF6B3E" w:rsidRPr="005C6D2B" w:rsidRDefault="00AF6B3E" w:rsidP="005C6D2B">
      <w:pPr>
        <w:tabs>
          <w:tab w:val="left" w:pos="1254"/>
        </w:tabs>
        <w:spacing w:line="244" w:lineRule="exact"/>
        <w:rPr>
          <w:i/>
          <w:sz w:val="20"/>
        </w:rPr>
      </w:pPr>
    </w:p>
    <w:p w14:paraId="6A223DB1" w14:textId="77777777" w:rsidR="00273F79" w:rsidRDefault="00CF5973">
      <w:pPr>
        <w:pStyle w:val="ListParagraph"/>
        <w:numPr>
          <w:ilvl w:val="2"/>
          <w:numId w:val="1"/>
        </w:numPr>
        <w:tabs>
          <w:tab w:val="left" w:pos="1254"/>
        </w:tabs>
        <w:spacing w:before="7" w:line="235" w:lineRule="auto"/>
        <w:ind w:right="435"/>
        <w:rPr>
          <w:i/>
          <w:sz w:val="20"/>
        </w:rPr>
      </w:pPr>
      <w:r>
        <w:rPr>
          <w:i/>
          <w:color w:val="0000FF"/>
          <w:sz w:val="20"/>
        </w:rPr>
        <w:t>Other goals, e.g.: usability, portability, etc. (these goals, and what is specifically</w:t>
      </w:r>
      <w:r>
        <w:rPr>
          <w:i/>
          <w:color w:val="0000FF"/>
          <w:spacing w:val="-33"/>
          <w:sz w:val="20"/>
        </w:rPr>
        <w:t xml:space="preserve"> </w:t>
      </w:r>
      <w:r>
        <w:rPr>
          <w:i/>
          <w:color w:val="0000FF"/>
          <w:sz w:val="20"/>
        </w:rPr>
        <w:t>expected, should be clearly</w:t>
      </w:r>
      <w:r>
        <w:rPr>
          <w:i/>
          <w:color w:val="0000FF"/>
          <w:spacing w:val="-1"/>
          <w:sz w:val="20"/>
        </w:rPr>
        <w:t xml:space="preserve"> </w:t>
      </w:r>
      <w:r>
        <w:rPr>
          <w:i/>
          <w:color w:val="0000FF"/>
          <w:sz w:val="20"/>
        </w:rPr>
        <w:t>specified)</w:t>
      </w:r>
    </w:p>
    <w:p w14:paraId="3EA59534" w14:textId="77777777" w:rsidR="00273F79" w:rsidRDefault="00CF5973">
      <w:pPr>
        <w:pStyle w:val="ListParagraph"/>
        <w:numPr>
          <w:ilvl w:val="2"/>
          <w:numId w:val="1"/>
        </w:numPr>
        <w:tabs>
          <w:tab w:val="left" w:pos="1254"/>
        </w:tabs>
        <w:spacing w:before="4"/>
        <w:ind w:right="963"/>
        <w:rPr>
          <w:i/>
          <w:sz w:val="20"/>
        </w:rPr>
      </w:pPr>
      <w:r>
        <w:rPr>
          <w:i/>
          <w:color w:val="0000FF"/>
          <w:sz w:val="20"/>
        </w:rPr>
        <w:t>Constraints (e.g.: environmental constraints, application specific standards,</w:t>
      </w:r>
      <w:r>
        <w:rPr>
          <w:i/>
          <w:color w:val="0000FF"/>
          <w:spacing w:val="-25"/>
          <w:sz w:val="20"/>
        </w:rPr>
        <w:t xml:space="preserve"> </w:t>
      </w:r>
      <w:r>
        <w:rPr>
          <w:i/>
          <w:color w:val="0000FF"/>
          <w:sz w:val="20"/>
        </w:rPr>
        <w:t>national standards, cultural relationships,</w:t>
      </w:r>
      <w:r>
        <w:rPr>
          <w:i/>
          <w:color w:val="0000FF"/>
          <w:spacing w:val="-3"/>
          <w:sz w:val="20"/>
        </w:rPr>
        <w:t xml:space="preserve"> </w:t>
      </w:r>
      <w:r>
        <w:rPr>
          <w:i/>
          <w:color w:val="0000FF"/>
          <w:sz w:val="20"/>
        </w:rPr>
        <w:t>etc.)</w:t>
      </w:r>
    </w:p>
    <w:p w14:paraId="1C31668A" w14:textId="77777777" w:rsidR="00273F79" w:rsidRDefault="00273F79">
      <w:pPr>
        <w:pStyle w:val="BodyText"/>
        <w:spacing w:before="9"/>
        <w:rPr>
          <w:sz w:val="18"/>
        </w:rPr>
      </w:pPr>
    </w:p>
    <w:p w14:paraId="2E377A1A" w14:textId="77777777" w:rsidR="00273F79" w:rsidRDefault="00CF5973">
      <w:pPr>
        <w:pStyle w:val="Heading2"/>
        <w:numPr>
          <w:ilvl w:val="1"/>
          <w:numId w:val="1"/>
        </w:numPr>
        <w:tabs>
          <w:tab w:val="left" w:pos="872"/>
        </w:tabs>
      </w:pPr>
      <w:bookmarkStart w:id="3" w:name="_Toc64546179"/>
      <w:r>
        <w:t>Project</w:t>
      </w:r>
      <w:r>
        <w:rPr>
          <w:spacing w:val="-3"/>
        </w:rPr>
        <w:t xml:space="preserve"> </w:t>
      </w:r>
      <w:r>
        <w:t>Scope</w:t>
      </w:r>
      <w:bookmarkEnd w:id="3"/>
    </w:p>
    <w:p w14:paraId="2153F33E" w14:textId="54B8977D" w:rsidR="00273F79" w:rsidRDefault="00CF5973">
      <w:pPr>
        <w:pStyle w:val="BodyText"/>
        <w:tabs>
          <w:tab w:val="left" w:pos="857"/>
        </w:tabs>
        <w:spacing w:before="58"/>
        <w:ind w:left="857" w:right="678" w:hanging="737"/>
        <w:rPr>
          <w:color w:val="0000FF"/>
        </w:rPr>
      </w:pPr>
      <w:r>
        <w:rPr>
          <w:color w:val="0000FF"/>
        </w:rPr>
        <w:t>Help:</w:t>
      </w:r>
      <w:r>
        <w:rPr>
          <w:color w:val="0000FF"/>
        </w:rPr>
        <w:tab/>
        <w:t>Clarify what the project will (and will not) deliver, in order to avoid future shifts in the level of ambition.</w:t>
      </w:r>
    </w:p>
    <w:p w14:paraId="48986768" w14:textId="77777777" w:rsidR="00AF6B3E" w:rsidRDefault="00AF6B3E">
      <w:pPr>
        <w:pStyle w:val="BodyText"/>
        <w:tabs>
          <w:tab w:val="left" w:pos="857"/>
        </w:tabs>
        <w:spacing w:before="58"/>
        <w:ind w:left="857" w:right="678" w:hanging="737"/>
      </w:pPr>
    </w:p>
    <w:p w14:paraId="2AF3F8B8" w14:textId="77777777" w:rsidR="00273F79" w:rsidRDefault="00CF5973">
      <w:pPr>
        <w:pStyle w:val="Heading2"/>
        <w:numPr>
          <w:ilvl w:val="1"/>
          <w:numId w:val="1"/>
        </w:numPr>
        <w:tabs>
          <w:tab w:val="left" w:pos="872"/>
        </w:tabs>
        <w:spacing w:before="197"/>
      </w:pPr>
      <w:bookmarkStart w:id="4" w:name="_Toc64546180"/>
      <w:r>
        <w:t>Project</w:t>
      </w:r>
      <w:r>
        <w:rPr>
          <w:spacing w:val="-2"/>
        </w:rPr>
        <w:t xml:space="preserve"> </w:t>
      </w:r>
      <w:r>
        <w:t>Team</w:t>
      </w:r>
      <w:bookmarkEnd w:id="4"/>
    </w:p>
    <w:p w14:paraId="2403D523" w14:textId="2B1B9991" w:rsidR="00273F79" w:rsidRPr="00750AC3" w:rsidRDefault="00CF5973" w:rsidP="00750AC3">
      <w:pPr>
        <w:pStyle w:val="BodyText"/>
        <w:tabs>
          <w:tab w:val="left" w:pos="857"/>
        </w:tabs>
        <w:spacing w:before="58"/>
        <w:ind w:left="857" w:right="970" w:hanging="737"/>
        <w:rPr>
          <w:color w:val="0000FF"/>
        </w:rPr>
      </w:pPr>
      <w:r>
        <w:rPr>
          <w:color w:val="0000FF"/>
        </w:rPr>
        <w:t>Help:</w:t>
      </w:r>
      <w:r>
        <w:rPr>
          <w:color w:val="0000FF"/>
        </w:rPr>
        <w:tab/>
        <w:t>List all project team members here and ensure that the time they spend on the project</w:t>
      </w:r>
      <w:r>
        <w:rPr>
          <w:color w:val="0000FF"/>
          <w:spacing w:val="-29"/>
        </w:rPr>
        <w:t xml:space="preserve"> </w:t>
      </w:r>
      <w:r>
        <w:rPr>
          <w:color w:val="0000FF"/>
        </w:rPr>
        <w:t>is accounted for in the project.</w:t>
      </w:r>
    </w:p>
    <w:sectPr w:rsidR="00273F79" w:rsidRPr="00750AC3">
      <w:pgSz w:w="11910" w:h="16840"/>
      <w:pgMar w:top="1340" w:right="620" w:bottom="920" w:left="168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2D12B" w14:textId="77777777" w:rsidR="00473399" w:rsidRDefault="00473399">
      <w:r>
        <w:separator/>
      </w:r>
    </w:p>
  </w:endnote>
  <w:endnote w:type="continuationSeparator" w:id="0">
    <w:p w14:paraId="4F296C9A" w14:textId="77777777" w:rsidR="00473399" w:rsidRDefault="00473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93EE7" w14:textId="74D20325" w:rsidR="00273F79" w:rsidRDefault="00E27309">
    <w:pPr>
      <w:pStyle w:val="BodyText"/>
      <w:spacing w:line="14" w:lineRule="auto"/>
      <w:rPr>
        <w:i w:val="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F88110B" wp14:editId="386E26C4">
              <wp:simplePos x="0" y="0"/>
              <wp:positionH relativeFrom="page">
                <wp:posOffset>3810000</wp:posOffset>
              </wp:positionH>
              <wp:positionV relativeFrom="page">
                <wp:posOffset>10088245</wp:posOffset>
              </wp:positionV>
              <wp:extent cx="439420" cy="167005"/>
              <wp:effectExtent l="0" t="1270" r="0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42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0288DF" w14:textId="7AD8E552" w:rsidR="00273F79" w:rsidRDefault="00CF5973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84A7B">
                            <w:rPr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8811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0pt;margin-top:794.35pt;width:34.6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" filled="f" stroked="f">
              <v:textbox inset="0,0,0,0">
                <w:txbxContent>
                  <w:p w14:paraId="420288DF" w14:textId="7AD8E552" w:rsidR="00273F79" w:rsidRDefault="00CF5973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84A7B">
                      <w:rPr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B6DBB" w14:textId="77777777" w:rsidR="00473399" w:rsidRDefault="00473399">
      <w:r>
        <w:separator/>
      </w:r>
    </w:p>
  </w:footnote>
  <w:footnote w:type="continuationSeparator" w:id="0">
    <w:p w14:paraId="5EA2E3D3" w14:textId="77777777" w:rsidR="00473399" w:rsidRDefault="004733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B14671"/>
    <w:multiLevelType w:val="hybridMultilevel"/>
    <w:tmpl w:val="4AD2EBD4"/>
    <w:lvl w:ilvl="0" w:tplc="D5B66606">
      <w:start w:val="1"/>
      <w:numFmt w:val="decimal"/>
      <w:lvlText w:val="%1."/>
      <w:lvlJc w:val="left"/>
      <w:pPr>
        <w:ind w:left="475" w:hanging="356"/>
      </w:pPr>
      <w:rPr>
        <w:rFonts w:ascii="Arial" w:eastAsia="Arial" w:hAnsi="Arial" w:cs="Arial" w:hint="default"/>
        <w:b/>
        <w:bCs/>
        <w:w w:val="99"/>
        <w:sz w:val="32"/>
        <w:szCs w:val="32"/>
        <w:lang w:val="en-US" w:eastAsia="en-US" w:bidi="en-US"/>
      </w:rPr>
    </w:lvl>
    <w:lvl w:ilvl="1" w:tplc="707A5EC2">
      <w:numFmt w:val="bullet"/>
      <w:lvlText w:val=""/>
      <w:lvlJc w:val="left"/>
      <w:pPr>
        <w:ind w:left="1253" w:hanging="281"/>
      </w:pPr>
      <w:rPr>
        <w:rFonts w:ascii="Symbol" w:eastAsia="Symbol" w:hAnsi="Symbol" w:cs="Symbol" w:hint="default"/>
        <w:color w:val="0000FF"/>
        <w:w w:val="99"/>
        <w:sz w:val="20"/>
        <w:szCs w:val="20"/>
        <w:lang w:val="en-US" w:eastAsia="en-US" w:bidi="en-US"/>
      </w:rPr>
    </w:lvl>
    <w:lvl w:ilvl="2" w:tplc="91AE2D2E">
      <w:numFmt w:val="bullet"/>
      <w:lvlText w:val="•"/>
      <w:lvlJc w:val="left"/>
      <w:pPr>
        <w:ind w:left="2187" w:hanging="281"/>
      </w:pPr>
      <w:rPr>
        <w:rFonts w:hint="default"/>
        <w:lang w:val="en-US" w:eastAsia="en-US" w:bidi="en-US"/>
      </w:rPr>
    </w:lvl>
    <w:lvl w:ilvl="3" w:tplc="8594FBAC">
      <w:numFmt w:val="bullet"/>
      <w:lvlText w:val="•"/>
      <w:lvlJc w:val="left"/>
      <w:pPr>
        <w:ind w:left="3114" w:hanging="281"/>
      </w:pPr>
      <w:rPr>
        <w:rFonts w:hint="default"/>
        <w:lang w:val="en-US" w:eastAsia="en-US" w:bidi="en-US"/>
      </w:rPr>
    </w:lvl>
    <w:lvl w:ilvl="4" w:tplc="A6D6F73E">
      <w:numFmt w:val="bullet"/>
      <w:lvlText w:val="•"/>
      <w:lvlJc w:val="left"/>
      <w:pPr>
        <w:ind w:left="4042" w:hanging="281"/>
      </w:pPr>
      <w:rPr>
        <w:rFonts w:hint="default"/>
        <w:lang w:val="en-US" w:eastAsia="en-US" w:bidi="en-US"/>
      </w:rPr>
    </w:lvl>
    <w:lvl w:ilvl="5" w:tplc="A4B8AAD0">
      <w:numFmt w:val="bullet"/>
      <w:lvlText w:val="•"/>
      <w:lvlJc w:val="left"/>
      <w:pPr>
        <w:ind w:left="4969" w:hanging="281"/>
      </w:pPr>
      <w:rPr>
        <w:rFonts w:hint="default"/>
        <w:lang w:val="en-US" w:eastAsia="en-US" w:bidi="en-US"/>
      </w:rPr>
    </w:lvl>
    <w:lvl w:ilvl="6" w:tplc="7BAAB626">
      <w:numFmt w:val="bullet"/>
      <w:lvlText w:val="•"/>
      <w:lvlJc w:val="left"/>
      <w:pPr>
        <w:ind w:left="5896" w:hanging="281"/>
      </w:pPr>
      <w:rPr>
        <w:rFonts w:hint="default"/>
        <w:lang w:val="en-US" w:eastAsia="en-US" w:bidi="en-US"/>
      </w:rPr>
    </w:lvl>
    <w:lvl w:ilvl="7" w:tplc="5F1E9C84">
      <w:numFmt w:val="bullet"/>
      <w:lvlText w:val="•"/>
      <w:lvlJc w:val="left"/>
      <w:pPr>
        <w:ind w:left="6824" w:hanging="281"/>
      </w:pPr>
      <w:rPr>
        <w:rFonts w:hint="default"/>
        <w:lang w:val="en-US" w:eastAsia="en-US" w:bidi="en-US"/>
      </w:rPr>
    </w:lvl>
    <w:lvl w:ilvl="8" w:tplc="FD60D508">
      <w:numFmt w:val="bullet"/>
      <w:lvlText w:val="•"/>
      <w:lvlJc w:val="left"/>
      <w:pPr>
        <w:ind w:left="7751" w:hanging="281"/>
      </w:pPr>
      <w:rPr>
        <w:rFonts w:hint="default"/>
        <w:lang w:val="en-US" w:eastAsia="en-US" w:bidi="en-US"/>
      </w:rPr>
    </w:lvl>
  </w:abstractNum>
  <w:abstractNum w:abstractNumId="1" w15:restartNumberingAfterBreak="0">
    <w:nsid w:val="238139E6"/>
    <w:multiLevelType w:val="multilevel"/>
    <w:tmpl w:val="79DC4C6A"/>
    <w:lvl w:ilvl="0">
      <w:start w:val="1"/>
      <w:numFmt w:val="decimal"/>
      <w:lvlText w:val="%1."/>
      <w:lvlJc w:val="left"/>
      <w:pPr>
        <w:ind w:left="501" w:hanging="269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226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151" w:hanging="37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83" w:hanging="37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15" w:hanging="37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47" w:hanging="37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879" w:hanging="37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10" w:hanging="37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742" w:hanging="370"/>
      </w:pPr>
      <w:rPr>
        <w:rFonts w:hint="default"/>
        <w:lang w:val="en-US" w:eastAsia="en-US" w:bidi="en-US"/>
      </w:rPr>
    </w:lvl>
  </w:abstractNum>
  <w:abstractNum w:abstractNumId="2" w15:restartNumberingAfterBreak="0">
    <w:nsid w:val="5ACB6BD1"/>
    <w:multiLevelType w:val="multilevel"/>
    <w:tmpl w:val="F7A2A3E0"/>
    <w:lvl w:ilvl="0">
      <w:start w:val="2"/>
      <w:numFmt w:val="decimal"/>
      <w:lvlText w:val="%1"/>
      <w:lvlJc w:val="left"/>
      <w:pPr>
        <w:ind w:left="871" w:hanging="468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71" w:hanging="468"/>
      </w:pPr>
      <w:rPr>
        <w:rFonts w:ascii="Arial" w:eastAsia="Arial" w:hAnsi="Arial" w:cs="Arial" w:hint="default"/>
        <w:b/>
        <w:bCs/>
        <w:i/>
        <w:w w:val="100"/>
        <w:sz w:val="28"/>
        <w:szCs w:val="28"/>
        <w:lang w:val="en-US" w:eastAsia="en-US" w:bidi="en-US"/>
      </w:rPr>
    </w:lvl>
    <w:lvl w:ilvl="2">
      <w:numFmt w:val="bullet"/>
      <w:lvlText w:val=""/>
      <w:lvlJc w:val="left"/>
      <w:pPr>
        <w:ind w:left="1253" w:hanging="281"/>
      </w:pPr>
      <w:rPr>
        <w:rFonts w:ascii="Symbol" w:eastAsia="Symbol" w:hAnsi="Symbol" w:cs="Symbol" w:hint="default"/>
        <w:color w:val="0000FF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3114" w:hanging="28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42" w:hanging="28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69" w:hanging="28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896" w:hanging="28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24" w:hanging="28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751" w:hanging="281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DY0NTU1NDc3NDJU0lEKTi0uzszPAykwrAUAr1vqsywAAAA="/>
  </w:docVars>
  <w:rsids>
    <w:rsidRoot w:val="00273F79"/>
    <w:rsid w:val="0019771A"/>
    <w:rsid w:val="00273F79"/>
    <w:rsid w:val="003E2B0C"/>
    <w:rsid w:val="0041524F"/>
    <w:rsid w:val="00473399"/>
    <w:rsid w:val="005C1D0E"/>
    <w:rsid w:val="005C6D2B"/>
    <w:rsid w:val="00706084"/>
    <w:rsid w:val="00750AC3"/>
    <w:rsid w:val="00784A7B"/>
    <w:rsid w:val="00854CA8"/>
    <w:rsid w:val="00885924"/>
    <w:rsid w:val="00AF6B3E"/>
    <w:rsid w:val="00C21B64"/>
    <w:rsid w:val="00CF5973"/>
    <w:rsid w:val="00D008C6"/>
    <w:rsid w:val="00E27309"/>
    <w:rsid w:val="00EB4ABD"/>
    <w:rsid w:val="00EF0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C922A"/>
  <w15:docId w15:val="{3D2A34C3-F1A0-46F5-8557-F999D2ED8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475" w:hanging="355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871" w:hanging="468"/>
      <w:outlineLvl w:val="1"/>
    </w:pPr>
    <w:rPr>
      <w:b/>
      <w:bCs/>
      <w:i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0"/>
      <w:ind w:left="501" w:hanging="268"/>
    </w:pPr>
    <w:rPr>
      <w:b/>
      <w:bCs/>
      <w:sz w:val="24"/>
      <w:szCs w:val="24"/>
    </w:rPr>
  </w:style>
  <w:style w:type="paragraph" w:styleId="TOC2">
    <w:name w:val="toc 2"/>
    <w:basedOn w:val="Normal"/>
    <w:uiPriority w:val="39"/>
    <w:qFormat/>
    <w:pPr>
      <w:spacing w:before="40"/>
      <w:ind w:left="1226" w:hanging="369"/>
    </w:pPr>
    <w:rPr>
      <w:b/>
      <w:bCs/>
    </w:rPr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253" w:hanging="28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semiHidden/>
    <w:unhideWhenUsed/>
    <w:rsid w:val="0041524F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1524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C1D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2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1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4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EC94026-BA10-48EA-AB15-563331815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</vt:lpstr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</dc:title>
  <dc:creator>Ms Syeda Rubab Jaffar</dc:creator>
  <cp:lastModifiedBy>Syed Hassan</cp:lastModifiedBy>
  <cp:revision>2</cp:revision>
  <dcterms:created xsi:type="dcterms:W3CDTF">2021-02-19T11:03:00Z</dcterms:created>
  <dcterms:modified xsi:type="dcterms:W3CDTF">2021-02-19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8-27T00:00:00Z</vt:filetime>
  </property>
</Properties>
</file>